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GoBack"/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bookmarkEnd w:id="0"/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B4677E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 16. – 20. 10. 2023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92626A" w:rsidTr="00964530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92626A" w:rsidRPr="005B4B51" w:rsidRDefault="0092626A" w:rsidP="0092626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92626A" w:rsidRDefault="0092626A" w:rsidP="0092626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 I DŽEMOM (MIJEŠANO VOĆE)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2626A" w:rsidRDefault="0092626A" w:rsidP="0092626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77DD4" w:rsidTr="0035473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EM JUHA OD BROKULE , TJESTENINA S RAJČICOM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77DD4" w:rsidTr="009B6689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77DD4" w:rsidTr="001A6B3E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1 I POL ŠNITA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077DD4" w:rsidTr="00306418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77DD4" w:rsidTr="005121B3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RKELT SVINJETINA I PALENTA , BISKVIT OD ROGAČA I LIMUNA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77DD4" w:rsidTr="0027210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A SIR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77DD4" w:rsidTr="00035DC4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ĆUFTE U UMAKU OD RAJČICE I PIRE KRUMPIR , SAVIJAČA S VIŠNJAMA , KUKURUZNI KRUH 1/2 ŠNIT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8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77DD4" w:rsidTr="00B66A99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MASLACEM OD KIKIRIKIJ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77DD4" w:rsidTr="00155DB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77DD4" w:rsidRPr="005B4B51" w:rsidRDefault="00077DD4" w:rsidP="00077DD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77DD4" w:rsidRDefault="00077DD4" w:rsidP="00077DD4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, RIZI BIZI S MRKVOM , MIJEŠANA SALATA , BISTRA RIBLJA JUHA S TARA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77DD4" w:rsidRDefault="00077DD4" w:rsidP="00077DD4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1865" w:rsidRDefault="00F41865">
      <w:pPr>
        <w:spacing w:line="240" w:lineRule="auto"/>
      </w:pPr>
      <w:r>
        <w:separator/>
      </w:r>
    </w:p>
  </w:endnote>
  <w:endnote w:type="continuationSeparator" w:id="0">
    <w:p w:rsidR="00F41865" w:rsidRDefault="00F418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1865" w:rsidRDefault="00F41865">
      <w:pPr>
        <w:spacing w:line="240" w:lineRule="auto"/>
      </w:pPr>
      <w:r>
        <w:separator/>
      </w:r>
    </w:p>
  </w:footnote>
  <w:footnote w:type="continuationSeparator" w:id="0">
    <w:p w:rsidR="00F41865" w:rsidRDefault="00F418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77DD4"/>
    <w:rsid w:val="00386F02"/>
    <w:rsid w:val="00562224"/>
    <w:rsid w:val="0058706F"/>
    <w:rsid w:val="005B4B51"/>
    <w:rsid w:val="005C3F30"/>
    <w:rsid w:val="006160CB"/>
    <w:rsid w:val="0076066F"/>
    <w:rsid w:val="0092626A"/>
    <w:rsid w:val="009564D3"/>
    <w:rsid w:val="009F063D"/>
    <w:rsid w:val="00B10549"/>
    <w:rsid w:val="00B4677E"/>
    <w:rsid w:val="00CB4D14"/>
    <w:rsid w:val="00CC0BD7"/>
    <w:rsid w:val="00D736D5"/>
    <w:rsid w:val="00DC0232"/>
    <w:rsid w:val="00F41865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CD1D96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6</cp:revision>
  <dcterms:created xsi:type="dcterms:W3CDTF">2022-09-22T06:04:00Z</dcterms:created>
  <dcterms:modified xsi:type="dcterms:W3CDTF">2023-10-13T11:42:00Z</dcterms:modified>
</cp:coreProperties>
</file>